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lledutableau"/>
        <w:tblpPr w:leftFromText="141" w:rightFromText="141" w:vertAnchor="page" w:horzAnchor="margin" w:tblpXSpec="center" w:tblpY="2641"/>
        <w:tblW w:w="10065" w:type="dxa"/>
        <w:tblLayout w:type="fixed"/>
        <w:tblLook w:val="04A0" w:firstRow="1" w:lastRow="0" w:firstColumn="1" w:lastColumn="0" w:noHBand="0" w:noVBand="1"/>
      </w:tblPr>
      <w:tblGrid>
        <w:gridCol w:w="710"/>
        <w:gridCol w:w="2551"/>
        <w:gridCol w:w="851"/>
        <w:gridCol w:w="1276"/>
        <w:gridCol w:w="1275"/>
        <w:gridCol w:w="1433"/>
        <w:gridCol w:w="1969"/>
      </w:tblGrid>
      <w:tr w:rsidR="009944A8" w:rsidRPr="00E96957" w14:paraId="0B81D54F" w14:textId="77777777" w:rsidTr="009944A8">
        <w:trPr>
          <w:trHeight w:val="708"/>
        </w:trPr>
        <w:tc>
          <w:tcPr>
            <w:tcW w:w="10065" w:type="dxa"/>
            <w:gridSpan w:val="7"/>
            <w:vAlign w:val="center"/>
          </w:tcPr>
          <w:p w14:paraId="7D50455C" w14:textId="65BF0788" w:rsidR="009944A8" w:rsidRPr="00E96957" w:rsidRDefault="007F212C" w:rsidP="0060653B">
            <w:pPr>
              <w:jc w:val="center"/>
              <w:rPr>
                <w:b/>
                <w:sz w:val="32"/>
                <w:lang w:val="en-GB"/>
              </w:rPr>
            </w:pPr>
            <w:r>
              <w:rPr>
                <w:b/>
                <w:sz w:val="32"/>
                <w:lang w:val="en-GB"/>
              </w:rPr>
              <w:t xml:space="preserve">RECEIPT </w:t>
            </w:r>
            <w:r w:rsidR="0060653B">
              <w:rPr>
                <w:b/>
                <w:sz w:val="32"/>
                <w:lang w:val="en-GB"/>
              </w:rPr>
              <w:t>REPORT</w:t>
            </w:r>
            <w:bookmarkStart w:id="0" w:name="_GoBack"/>
            <w:bookmarkEnd w:id="0"/>
          </w:p>
        </w:tc>
      </w:tr>
      <w:tr w:rsidR="009944A8" w:rsidRPr="00E96957" w14:paraId="309BFF1A" w14:textId="77777777" w:rsidTr="009944A8">
        <w:trPr>
          <w:trHeight w:val="2958"/>
        </w:trPr>
        <w:tc>
          <w:tcPr>
            <w:tcW w:w="10065" w:type="dxa"/>
            <w:gridSpan w:val="7"/>
          </w:tcPr>
          <w:p w14:paraId="0EE0E6FB" w14:textId="4E427848" w:rsidR="009944A8" w:rsidRPr="00E96957" w:rsidRDefault="00E96957" w:rsidP="009944A8">
            <w:pPr>
              <w:spacing w:before="240"/>
              <w:rPr>
                <w:lang w:val="en-GB"/>
              </w:rPr>
            </w:pPr>
            <w:r>
              <w:rPr>
                <w:lang w:val="en-GB"/>
              </w:rPr>
              <w:t>We, the undersigned</w:t>
            </w:r>
          </w:p>
          <w:p w14:paraId="6509F643" w14:textId="77777777" w:rsidR="009944A8" w:rsidRPr="00E96957" w:rsidRDefault="009944A8" w:rsidP="009944A8">
            <w:pPr>
              <w:pStyle w:val="Paragraphedeliste"/>
              <w:numPr>
                <w:ilvl w:val="0"/>
                <w:numId w:val="1"/>
              </w:numPr>
              <w:spacing w:before="240"/>
              <w:rPr>
                <w:lang w:val="en-GB"/>
              </w:rPr>
            </w:pPr>
            <w:r w:rsidRPr="00E96957">
              <w:rPr>
                <w:lang w:val="en-GB"/>
              </w:rPr>
              <w:t>…………………………………………………………………………………………………….</w:t>
            </w:r>
          </w:p>
          <w:p w14:paraId="4A394254" w14:textId="77777777" w:rsidR="009944A8" w:rsidRPr="00E96957" w:rsidRDefault="009944A8" w:rsidP="009944A8">
            <w:pPr>
              <w:pStyle w:val="Paragraphedeliste"/>
              <w:numPr>
                <w:ilvl w:val="0"/>
                <w:numId w:val="1"/>
              </w:numPr>
              <w:spacing w:before="240"/>
              <w:rPr>
                <w:lang w:val="en-GB"/>
              </w:rPr>
            </w:pPr>
            <w:r w:rsidRPr="00E96957">
              <w:rPr>
                <w:lang w:val="en-GB"/>
              </w:rPr>
              <w:t>…………………………………………………………………………………………………….</w:t>
            </w:r>
          </w:p>
          <w:p w14:paraId="11B27021" w14:textId="77777777" w:rsidR="009944A8" w:rsidRPr="00E96957" w:rsidRDefault="009944A8" w:rsidP="009944A8">
            <w:pPr>
              <w:pStyle w:val="Paragraphedeliste"/>
              <w:numPr>
                <w:ilvl w:val="0"/>
                <w:numId w:val="1"/>
              </w:numPr>
              <w:spacing w:before="240"/>
              <w:rPr>
                <w:lang w:val="en-GB"/>
              </w:rPr>
            </w:pPr>
            <w:r w:rsidRPr="00E96957">
              <w:rPr>
                <w:lang w:val="en-GB"/>
              </w:rPr>
              <w:t>…………………………………………………………………………………………………….</w:t>
            </w:r>
          </w:p>
          <w:p w14:paraId="05844CC7" w14:textId="77777777" w:rsidR="009944A8" w:rsidRPr="00E96957" w:rsidRDefault="009944A8" w:rsidP="009944A8">
            <w:pPr>
              <w:pStyle w:val="Paragraphedeliste"/>
              <w:numPr>
                <w:ilvl w:val="0"/>
                <w:numId w:val="1"/>
              </w:numPr>
              <w:spacing w:before="240"/>
              <w:rPr>
                <w:lang w:val="en-GB"/>
              </w:rPr>
            </w:pPr>
            <w:r w:rsidRPr="00E96957">
              <w:rPr>
                <w:lang w:val="en-GB"/>
              </w:rPr>
              <w:t>…………………………………………………………………………………………………….</w:t>
            </w:r>
          </w:p>
          <w:p w14:paraId="3F8216E8" w14:textId="77777777" w:rsidR="009944A8" w:rsidRPr="00E96957" w:rsidRDefault="009944A8" w:rsidP="009944A8">
            <w:pPr>
              <w:pStyle w:val="Paragraphedeliste"/>
              <w:numPr>
                <w:ilvl w:val="0"/>
                <w:numId w:val="1"/>
              </w:numPr>
              <w:spacing w:before="240"/>
              <w:rPr>
                <w:lang w:val="en-GB"/>
              </w:rPr>
            </w:pPr>
            <w:r w:rsidRPr="00E96957">
              <w:rPr>
                <w:lang w:val="en-GB"/>
              </w:rPr>
              <w:t>…………………………………………………………………………………………………….</w:t>
            </w:r>
          </w:p>
          <w:p w14:paraId="7CB586FD" w14:textId="14D1378D" w:rsidR="009944A8" w:rsidRPr="00E96957" w:rsidRDefault="009944A8" w:rsidP="009944A8">
            <w:pPr>
              <w:spacing w:before="240"/>
              <w:ind w:left="360"/>
              <w:rPr>
                <w:lang w:val="en-GB"/>
              </w:rPr>
            </w:pPr>
            <w:r w:rsidRPr="00E96957">
              <w:rPr>
                <w:lang w:val="en-GB"/>
              </w:rPr>
              <w:t>Memb</w:t>
            </w:r>
            <w:r w:rsidR="00E96957">
              <w:rPr>
                <w:lang w:val="en-GB"/>
              </w:rPr>
              <w:t>ers of the Drug Reception Committee of</w:t>
            </w:r>
            <w:r w:rsidRPr="00E96957">
              <w:rPr>
                <w:lang w:val="en-GB"/>
              </w:rPr>
              <w:t xml:space="preserve"> ……………………………………………………………………….</w:t>
            </w:r>
          </w:p>
          <w:p w14:paraId="5B088767" w14:textId="2A0B291B" w:rsidR="009944A8" w:rsidRPr="00E96957" w:rsidRDefault="00E96957" w:rsidP="009944A8">
            <w:pPr>
              <w:ind w:left="360"/>
              <w:rPr>
                <w:lang w:val="en-GB"/>
              </w:rPr>
            </w:pPr>
            <w:r>
              <w:rPr>
                <w:lang w:val="en-GB"/>
              </w:rPr>
              <w:t xml:space="preserve">have taken delivery of the </w:t>
            </w:r>
            <w:r w:rsidR="009944A8" w:rsidRPr="00E96957">
              <w:rPr>
                <w:lang w:val="en-GB"/>
              </w:rPr>
              <w:t xml:space="preserve">articles </w:t>
            </w:r>
            <w:r>
              <w:rPr>
                <w:lang w:val="en-GB"/>
              </w:rPr>
              <w:t>described below, as per order form</w:t>
            </w:r>
            <w:r w:rsidR="009944A8" w:rsidRPr="00E96957">
              <w:rPr>
                <w:lang w:val="en-GB"/>
              </w:rPr>
              <w:t xml:space="preserve"> </w:t>
            </w:r>
          </w:p>
          <w:p w14:paraId="713F5F0B" w14:textId="286F1243" w:rsidR="009944A8" w:rsidRPr="00E96957" w:rsidRDefault="009944A8" w:rsidP="009944A8">
            <w:pPr>
              <w:ind w:left="360"/>
              <w:rPr>
                <w:lang w:val="en-GB"/>
              </w:rPr>
            </w:pPr>
            <w:r w:rsidRPr="00E96957">
              <w:rPr>
                <w:lang w:val="en-GB"/>
              </w:rPr>
              <w:t xml:space="preserve">N°……………………………..      </w:t>
            </w:r>
            <w:proofErr w:type="gramStart"/>
            <w:r w:rsidR="00E96957">
              <w:rPr>
                <w:lang w:val="en-GB"/>
              </w:rPr>
              <w:t>of</w:t>
            </w:r>
            <w:r w:rsidRPr="00E96957">
              <w:rPr>
                <w:lang w:val="en-GB"/>
              </w:rPr>
              <w:t xml:space="preserve">  …</w:t>
            </w:r>
            <w:proofErr w:type="gramEnd"/>
            <w:r w:rsidRPr="00E96957">
              <w:rPr>
                <w:lang w:val="en-GB"/>
              </w:rPr>
              <w:t>…………………………..…………</w:t>
            </w:r>
          </w:p>
          <w:p w14:paraId="272E2707" w14:textId="77777777" w:rsidR="009944A8" w:rsidRPr="00E96957" w:rsidRDefault="009944A8" w:rsidP="009944A8">
            <w:pPr>
              <w:ind w:left="360"/>
              <w:rPr>
                <w:sz w:val="16"/>
                <w:lang w:val="en-GB"/>
              </w:rPr>
            </w:pPr>
          </w:p>
        </w:tc>
      </w:tr>
      <w:tr w:rsidR="009944A8" w:rsidRPr="00E96957" w14:paraId="00349F80" w14:textId="77777777" w:rsidTr="009944A8">
        <w:tc>
          <w:tcPr>
            <w:tcW w:w="10065" w:type="dxa"/>
            <w:gridSpan w:val="7"/>
          </w:tcPr>
          <w:p w14:paraId="6B964DD4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0C27777F" w14:textId="77777777" w:rsidTr="009944A8">
        <w:tc>
          <w:tcPr>
            <w:tcW w:w="710" w:type="dxa"/>
            <w:vAlign w:val="center"/>
          </w:tcPr>
          <w:p w14:paraId="7DD7B11C" w14:textId="77777777" w:rsidR="009944A8" w:rsidRPr="00E96957" w:rsidRDefault="009944A8" w:rsidP="009944A8">
            <w:pPr>
              <w:jc w:val="center"/>
              <w:rPr>
                <w:b/>
                <w:sz w:val="24"/>
                <w:lang w:val="en-GB"/>
              </w:rPr>
            </w:pPr>
            <w:r w:rsidRPr="00E96957">
              <w:rPr>
                <w:b/>
                <w:sz w:val="24"/>
                <w:lang w:val="en-GB"/>
              </w:rPr>
              <w:t>N°</w:t>
            </w:r>
          </w:p>
        </w:tc>
        <w:tc>
          <w:tcPr>
            <w:tcW w:w="2551" w:type="dxa"/>
            <w:vAlign w:val="center"/>
          </w:tcPr>
          <w:p w14:paraId="56B2878B" w14:textId="05B02CE7" w:rsidR="009944A8" w:rsidRPr="00E96957" w:rsidRDefault="009944A8" w:rsidP="009944A8">
            <w:pPr>
              <w:jc w:val="center"/>
              <w:rPr>
                <w:b/>
                <w:sz w:val="24"/>
                <w:lang w:val="en-GB"/>
              </w:rPr>
            </w:pPr>
            <w:r w:rsidRPr="00E96957">
              <w:rPr>
                <w:b/>
                <w:sz w:val="24"/>
                <w:lang w:val="en-GB"/>
              </w:rPr>
              <w:t>D</w:t>
            </w:r>
            <w:r w:rsidR="00E96957">
              <w:rPr>
                <w:b/>
                <w:sz w:val="24"/>
                <w:lang w:val="en-GB"/>
              </w:rPr>
              <w:t>e</w:t>
            </w:r>
            <w:r w:rsidRPr="00E96957">
              <w:rPr>
                <w:b/>
                <w:sz w:val="24"/>
                <w:lang w:val="en-GB"/>
              </w:rPr>
              <w:t>signation</w:t>
            </w:r>
          </w:p>
        </w:tc>
        <w:tc>
          <w:tcPr>
            <w:tcW w:w="851" w:type="dxa"/>
            <w:vAlign w:val="center"/>
          </w:tcPr>
          <w:p w14:paraId="1A06B7D7" w14:textId="176A970C" w:rsidR="009944A8" w:rsidRPr="00E96957" w:rsidRDefault="00E96957" w:rsidP="009944A8">
            <w:pPr>
              <w:jc w:val="center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Packaging</w:t>
            </w:r>
          </w:p>
        </w:tc>
        <w:tc>
          <w:tcPr>
            <w:tcW w:w="1276" w:type="dxa"/>
            <w:vAlign w:val="center"/>
          </w:tcPr>
          <w:p w14:paraId="0EC76C81" w14:textId="575A5268" w:rsidR="009944A8" w:rsidRPr="00E96957" w:rsidRDefault="009944A8" w:rsidP="009944A8">
            <w:pPr>
              <w:jc w:val="center"/>
              <w:rPr>
                <w:b/>
                <w:sz w:val="24"/>
                <w:lang w:val="en-GB"/>
              </w:rPr>
            </w:pPr>
            <w:r w:rsidRPr="00E96957">
              <w:rPr>
                <w:b/>
                <w:sz w:val="24"/>
                <w:lang w:val="en-GB"/>
              </w:rPr>
              <w:t>Quantit</w:t>
            </w:r>
            <w:r w:rsidR="00E96957">
              <w:rPr>
                <w:b/>
                <w:sz w:val="24"/>
                <w:lang w:val="en-GB"/>
              </w:rPr>
              <w:t>y</w:t>
            </w:r>
          </w:p>
        </w:tc>
        <w:tc>
          <w:tcPr>
            <w:tcW w:w="1275" w:type="dxa"/>
            <w:vAlign w:val="center"/>
          </w:tcPr>
          <w:p w14:paraId="139A4996" w14:textId="0F3E8A40" w:rsidR="009944A8" w:rsidRPr="00E96957" w:rsidRDefault="00E96957" w:rsidP="009944A8">
            <w:pPr>
              <w:jc w:val="center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 xml:space="preserve">Batch </w:t>
            </w:r>
            <w:r w:rsidR="009944A8" w:rsidRPr="00E96957">
              <w:rPr>
                <w:b/>
                <w:sz w:val="24"/>
                <w:lang w:val="en-GB"/>
              </w:rPr>
              <w:t>N°</w:t>
            </w:r>
          </w:p>
        </w:tc>
        <w:tc>
          <w:tcPr>
            <w:tcW w:w="1433" w:type="dxa"/>
            <w:vAlign w:val="center"/>
          </w:tcPr>
          <w:p w14:paraId="2105C63A" w14:textId="081B3F32" w:rsidR="009944A8" w:rsidRPr="00E96957" w:rsidRDefault="00E96957" w:rsidP="009944A8">
            <w:pPr>
              <w:jc w:val="center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Expiry d</w:t>
            </w:r>
            <w:r w:rsidR="009944A8" w:rsidRPr="00E96957">
              <w:rPr>
                <w:b/>
                <w:sz w:val="24"/>
                <w:lang w:val="en-GB"/>
              </w:rPr>
              <w:t>ate</w:t>
            </w:r>
          </w:p>
        </w:tc>
        <w:tc>
          <w:tcPr>
            <w:tcW w:w="1969" w:type="dxa"/>
            <w:vAlign w:val="center"/>
          </w:tcPr>
          <w:p w14:paraId="75926487" w14:textId="283DD843" w:rsidR="009944A8" w:rsidRPr="00E96957" w:rsidRDefault="00E96957" w:rsidP="009944A8">
            <w:pPr>
              <w:jc w:val="center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Comments</w:t>
            </w:r>
          </w:p>
        </w:tc>
      </w:tr>
      <w:tr w:rsidR="009944A8" w:rsidRPr="00E96957" w14:paraId="4CCC8EB9" w14:textId="77777777" w:rsidTr="009944A8">
        <w:tc>
          <w:tcPr>
            <w:tcW w:w="710" w:type="dxa"/>
          </w:tcPr>
          <w:p w14:paraId="611FFEB4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237B28BE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46D6C356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38108A91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6DA0ABB9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47E8CA3F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48A3BE69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44B69BB1" w14:textId="77777777" w:rsidTr="009944A8">
        <w:tc>
          <w:tcPr>
            <w:tcW w:w="710" w:type="dxa"/>
          </w:tcPr>
          <w:p w14:paraId="5E8C1B1C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3FF8DB16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48F9B3A2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2E6D231F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2BE92ADD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2B1E2885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3F052DB0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2412CD85" w14:textId="77777777" w:rsidTr="009944A8">
        <w:tc>
          <w:tcPr>
            <w:tcW w:w="710" w:type="dxa"/>
          </w:tcPr>
          <w:p w14:paraId="2C7FBE94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3BBEEF1C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26E7D99E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27945113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7FF71519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44F1600F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7AFF0293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3F752807" w14:textId="77777777" w:rsidTr="009944A8">
        <w:tc>
          <w:tcPr>
            <w:tcW w:w="710" w:type="dxa"/>
          </w:tcPr>
          <w:p w14:paraId="00633492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78E482ED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717FBFA6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4CE82DC7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0231097B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2E457386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396DAC3B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42DE779A" w14:textId="77777777" w:rsidTr="009944A8">
        <w:tc>
          <w:tcPr>
            <w:tcW w:w="710" w:type="dxa"/>
          </w:tcPr>
          <w:p w14:paraId="0C8D7128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293AD27D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50A9DFC6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1FFA8B05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69B3FB5B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38BEC945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0A3C3589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6999AB8F" w14:textId="77777777" w:rsidTr="009944A8">
        <w:tc>
          <w:tcPr>
            <w:tcW w:w="710" w:type="dxa"/>
          </w:tcPr>
          <w:p w14:paraId="6B9F1693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5131F81E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05087457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3063CE20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7FE77504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6D812106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0DDCC5B7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4F925363" w14:textId="77777777" w:rsidTr="009944A8">
        <w:tc>
          <w:tcPr>
            <w:tcW w:w="710" w:type="dxa"/>
          </w:tcPr>
          <w:p w14:paraId="475781FD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0322961D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60E589C9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60E3C726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1D5BF990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6C81CD58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4AAFA679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7520AC23" w14:textId="77777777" w:rsidTr="009944A8">
        <w:tc>
          <w:tcPr>
            <w:tcW w:w="710" w:type="dxa"/>
          </w:tcPr>
          <w:p w14:paraId="3B95D83A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7E950C0C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36FC268A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025F517B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1DC58AE4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3E6E10F1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1F8CBC4D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7D21F261" w14:textId="77777777" w:rsidTr="009944A8">
        <w:tc>
          <w:tcPr>
            <w:tcW w:w="710" w:type="dxa"/>
          </w:tcPr>
          <w:p w14:paraId="0178B693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0F00E29F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3002B09A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723DC3D2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468E3681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58CDC19D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68897A33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E96957" w14:paraId="2F8E87A1" w14:textId="77777777" w:rsidTr="009944A8">
        <w:tc>
          <w:tcPr>
            <w:tcW w:w="710" w:type="dxa"/>
          </w:tcPr>
          <w:p w14:paraId="1A5C7D1C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2551" w:type="dxa"/>
          </w:tcPr>
          <w:p w14:paraId="6938570A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851" w:type="dxa"/>
          </w:tcPr>
          <w:p w14:paraId="316FF97E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6" w:type="dxa"/>
          </w:tcPr>
          <w:p w14:paraId="2FC32EF7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275" w:type="dxa"/>
          </w:tcPr>
          <w:p w14:paraId="6DED8B8D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433" w:type="dxa"/>
          </w:tcPr>
          <w:p w14:paraId="4D0F878C" w14:textId="77777777" w:rsidR="009944A8" w:rsidRPr="00E96957" w:rsidRDefault="009944A8" w:rsidP="009944A8">
            <w:pPr>
              <w:rPr>
                <w:lang w:val="en-GB"/>
              </w:rPr>
            </w:pPr>
          </w:p>
        </w:tc>
        <w:tc>
          <w:tcPr>
            <w:tcW w:w="1969" w:type="dxa"/>
          </w:tcPr>
          <w:p w14:paraId="67CFF247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  <w:tr w:rsidR="009944A8" w:rsidRPr="0060653B" w14:paraId="464FECFB" w14:textId="77777777" w:rsidTr="009C317E">
        <w:tc>
          <w:tcPr>
            <w:tcW w:w="10065" w:type="dxa"/>
            <w:gridSpan w:val="7"/>
          </w:tcPr>
          <w:p w14:paraId="09F5EC4E" w14:textId="4F85CE11" w:rsidR="009944A8" w:rsidRPr="00E96957" w:rsidRDefault="00E96957" w:rsidP="009944A8">
            <w:pPr>
              <w:rPr>
                <w:lang w:val="en-GB"/>
              </w:rPr>
            </w:pPr>
            <w:r>
              <w:rPr>
                <w:lang w:val="en-GB"/>
              </w:rPr>
              <w:t>Remarks</w:t>
            </w:r>
            <w:r w:rsidR="009944A8" w:rsidRPr="00E96957">
              <w:rPr>
                <w:lang w:val="en-GB"/>
              </w:rPr>
      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3A772462" w14:textId="77777777" w:rsidR="009944A8" w:rsidRPr="00E96957" w:rsidRDefault="009944A8" w:rsidP="009944A8">
            <w:pPr>
              <w:rPr>
                <w:lang w:val="en-GB"/>
              </w:rPr>
            </w:pPr>
          </w:p>
          <w:p w14:paraId="07BB9859" w14:textId="7C225F0D" w:rsidR="009944A8" w:rsidRPr="00E96957" w:rsidRDefault="009944A8" w:rsidP="009944A8">
            <w:pPr>
              <w:rPr>
                <w:lang w:val="en-GB"/>
              </w:rPr>
            </w:pPr>
            <w:r w:rsidRPr="00E96957">
              <w:rPr>
                <w:lang w:val="en-GB"/>
              </w:rPr>
              <w:t xml:space="preserve">Signatures </w:t>
            </w:r>
            <w:r w:rsidR="00E96957">
              <w:rPr>
                <w:lang w:val="en-GB"/>
              </w:rPr>
              <w:t>and names of the members of the Drug Reception Committee</w:t>
            </w:r>
            <w:r w:rsidRPr="00E96957">
              <w:rPr>
                <w:lang w:val="en-GB"/>
              </w:rPr>
              <w:t>.</w:t>
            </w:r>
          </w:p>
          <w:p w14:paraId="42D05284" w14:textId="77777777" w:rsidR="009944A8" w:rsidRPr="00E96957" w:rsidRDefault="009944A8" w:rsidP="009944A8">
            <w:pPr>
              <w:rPr>
                <w:lang w:val="en-GB"/>
              </w:rPr>
            </w:pPr>
          </w:p>
          <w:p w14:paraId="4CFA7708" w14:textId="77777777" w:rsidR="00533F0C" w:rsidRPr="00E96957" w:rsidRDefault="00533F0C" w:rsidP="009944A8">
            <w:pPr>
              <w:rPr>
                <w:lang w:val="en-GB"/>
              </w:rPr>
            </w:pPr>
          </w:p>
          <w:p w14:paraId="3FB54905" w14:textId="77777777" w:rsidR="009944A8" w:rsidRPr="00E96957" w:rsidRDefault="009944A8" w:rsidP="009944A8">
            <w:pPr>
              <w:rPr>
                <w:lang w:val="en-GB"/>
              </w:rPr>
            </w:pPr>
          </w:p>
          <w:p w14:paraId="28BF19DD" w14:textId="77777777" w:rsidR="009944A8" w:rsidRPr="00E96957" w:rsidRDefault="009944A8" w:rsidP="009944A8">
            <w:pPr>
              <w:rPr>
                <w:lang w:val="en-GB"/>
              </w:rPr>
            </w:pPr>
          </w:p>
        </w:tc>
      </w:tr>
    </w:tbl>
    <w:p w14:paraId="03432DC8" w14:textId="2061735B" w:rsidR="005E7107" w:rsidRPr="00E96957" w:rsidRDefault="009944A8" w:rsidP="00500D93">
      <w:pPr>
        <w:spacing w:before="240" w:after="0"/>
        <w:rPr>
          <w:b/>
          <w:sz w:val="28"/>
          <w:lang w:val="en-GB"/>
        </w:rPr>
      </w:pPr>
      <w:r w:rsidRPr="00E96957">
        <w:rPr>
          <w:b/>
          <w:sz w:val="28"/>
          <w:lang w:val="en-GB"/>
        </w:rPr>
        <w:t>H</w:t>
      </w:r>
      <w:r w:rsidR="00E96957">
        <w:rPr>
          <w:b/>
          <w:sz w:val="28"/>
          <w:lang w:val="en-GB"/>
        </w:rPr>
        <w:t>os</w:t>
      </w:r>
      <w:r w:rsidRPr="00E96957">
        <w:rPr>
          <w:b/>
          <w:sz w:val="28"/>
          <w:lang w:val="en-GB"/>
        </w:rPr>
        <w:t xml:space="preserve">pital </w:t>
      </w:r>
      <w:r w:rsidR="00E96957">
        <w:rPr>
          <w:b/>
          <w:sz w:val="28"/>
          <w:lang w:val="en-GB"/>
        </w:rPr>
        <w:t xml:space="preserve">name: </w:t>
      </w:r>
      <w:r w:rsidRPr="00E96957">
        <w:rPr>
          <w:b/>
          <w:sz w:val="28"/>
          <w:lang w:val="en-GB"/>
        </w:rPr>
        <w:t>……</w:t>
      </w:r>
      <w:r w:rsidR="00E96957">
        <w:rPr>
          <w:b/>
          <w:sz w:val="28"/>
          <w:lang w:val="en-GB"/>
        </w:rPr>
        <w:t>…….</w:t>
      </w:r>
      <w:r w:rsidRPr="00E96957">
        <w:rPr>
          <w:b/>
          <w:sz w:val="28"/>
          <w:lang w:val="en-GB"/>
        </w:rPr>
        <w:t>……………..</w:t>
      </w:r>
    </w:p>
    <w:p w14:paraId="434007E8" w14:textId="55932CBE" w:rsidR="00500D93" w:rsidRPr="00E96957" w:rsidRDefault="00500D93">
      <w:pPr>
        <w:rPr>
          <w:b/>
          <w:sz w:val="28"/>
          <w:lang w:val="en-GB"/>
        </w:rPr>
      </w:pPr>
      <w:r w:rsidRPr="00E96957">
        <w:rPr>
          <w:b/>
          <w:sz w:val="28"/>
          <w:lang w:val="en-GB"/>
        </w:rPr>
        <w:t>Date: …………………….</w:t>
      </w:r>
    </w:p>
    <w:sectPr w:rsidR="00500D93" w:rsidRPr="00E96957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D5ACF63" w16cid:durableId="21DC204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BDE20C" w14:textId="77777777" w:rsidR="00941DEA" w:rsidRDefault="00941DEA" w:rsidP="00027E47">
      <w:pPr>
        <w:spacing w:after="0" w:line="240" w:lineRule="auto"/>
      </w:pPr>
      <w:r>
        <w:separator/>
      </w:r>
    </w:p>
  </w:endnote>
  <w:endnote w:type="continuationSeparator" w:id="0">
    <w:p w14:paraId="62949467" w14:textId="77777777" w:rsidR="00941DEA" w:rsidRDefault="00941DEA" w:rsidP="00027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497218" w14:textId="77777777" w:rsidR="00941DEA" w:rsidRDefault="00941DEA" w:rsidP="00027E47">
      <w:pPr>
        <w:spacing w:after="0" w:line="240" w:lineRule="auto"/>
      </w:pPr>
      <w:r>
        <w:separator/>
      </w:r>
    </w:p>
  </w:footnote>
  <w:footnote w:type="continuationSeparator" w:id="0">
    <w:p w14:paraId="477FAD3B" w14:textId="77777777" w:rsidR="00941DEA" w:rsidRDefault="00941DEA" w:rsidP="00027E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4CAA1" w14:textId="77777777" w:rsidR="00027E47" w:rsidRDefault="00027E47">
    <w:pPr>
      <w:pStyle w:val="En-tte"/>
    </w:pPr>
    <w:r w:rsidRPr="00F12389">
      <w:rPr>
        <w:noProof/>
        <w:sz w:val="18"/>
        <w:lang w:eastAsia="fr-CH"/>
      </w:rPr>
      <w:drawing>
        <wp:anchor distT="0" distB="0" distL="114300" distR="114300" simplePos="0" relativeHeight="251659264" behindDoc="0" locked="0" layoutInCell="1" allowOverlap="1" wp14:anchorId="4CFE7FB0" wp14:editId="5A7562C5">
          <wp:simplePos x="0" y="0"/>
          <wp:positionH relativeFrom="margin">
            <wp:posOffset>-508883</wp:posOffset>
          </wp:positionH>
          <wp:positionV relativeFrom="paragraph">
            <wp:posOffset>-183515</wp:posOffset>
          </wp:positionV>
          <wp:extent cx="1641475" cy="372745"/>
          <wp:effectExtent l="0" t="0" r="0" b="8255"/>
          <wp:wrapNone/>
          <wp:docPr id="18" name="Image 18" descr="pharmed_vert_transpar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harmed_vert_transparent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41475" cy="372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3058AB"/>
    <w:multiLevelType w:val="hybridMultilevel"/>
    <w:tmpl w:val="74C6375E"/>
    <w:lvl w:ilvl="0" w:tplc="565697F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MLAwMDMxNrI0NLdU0lEKTi0uzszPAykwrAUA/hT0TywAAAA="/>
  </w:docVars>
  <w:rsids>
    <w:rsidRoot w:val="002E3EC8"/>
    <w:rsid w:val="00027E47"/>
    <w:rsid w:val="001B24A6"/>
    <w:rsid w:val="002E3EC8"/>
    <w:rsid w:val="00345D8A"/>
    <w:rsid w:val="00500D93"/>
    <w:rsid w:val="00533F0C"/>
    <w:rsid w:val="006048AF"/>
    <w:rsid w:val="0060653B"/>
    <w:rsid w:val="006326BE"/>
    <w:rsid w:val="007F212C"/>
    <w:rsid w:val="00941DEA"/>
    <w:rsid w:val="009944A8"/>
    <w:rsid w:val="00E9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F36760"/>
  <w15:chartTrackingRefBased/>
  <w15:docId w15:val="{A7648209-040B-4718-8ED0-973E07C8A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9944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9944A8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027E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27E47"/>
  </w:style>
  <w:style w:type="paragraph" w:styleId="Pieddepage">
    <w:name w:val="footer"/>
    <w:basedOn w:val="Normal"/>
    <w:link w:val="PieddepageCar"/>
    <w:uiPriority w:val="99"/>
    <w:unhideWhenUsed/>
    <w:rsid w:val="00027E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27E47"/>
  </w:style>
  <w:style w:type="character" w:styleId="Marquedecommentaire">
    <w:name w:val="annotation reference"/>
    <w:basedOn w:val="Policepardfaut"/>
    <w:uiPriority w:val="99"/>
    <w:semiHidden/>
    <w:unhideWhenUsed/>
    <w:rsid w:val="00E9695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9695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9695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9695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96957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969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69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6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ôpitaux Universitaires de Genève</Company>
  <LinksUpToDate>false</LinksUpToDate>
  <CharactersWithSpaces>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TRAPANI Laura</dc:creator>
  <cp:keywords/>
  <dc:description/>
  <cp:lastModifiedBy>VON GRUNIGEN Sandrine</cp:lastModifiedBy>
  <cp:revision>3</cp:revision>
  <dcterms:created xsi:type="dcterms:W3CDTF">2020-02-06T12:24:00Z</dcterms:created>
  <dcterms:modified xsi:type="dcterms:W3CDTF">2020-02-20T13:52:00Z</dcterms:modified>
</cp:coreProperties>
</file>